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8b48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8739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9T11:47:43Z</dcterms:created>
  <dcterms:modified xsi:type="dcterms:W3CDTF">2021-12-29T11:47:43Z</dcterms:modified>
</cp:coreProperties>
</file>